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258B61" w14:textId="77777777" w:rsidR="007853F4" w:rsidRDefault="002D1A82">
      <w:pPr>
        <w:pStyle w:val="Title"/>
      </w:pPr>
      <w:bookmarkStart w:id="0" w:name="_GoBack"/>
      <w:bookmarkEnd w:id="0"/>
      <w:r>
        <w:t>Test 2 Final</w:t>
      </w:r>
    </w:p>
    <w:p w14:paraId="1660B5CC" w14:textId="77777777" w:rsidR="007853F4" w:rsidRDefault="002D1A82">
      <w:pPr>
        <w:pStyle w:val="Author"/>
      </w:pPr>
      <w:r>
        <w:t>Brandon Taylor</w:t>
      </w:r>
    </w:p>
    <w:p w14:paraId="172B175F" w14:textId="77777777" w:rsidR="007853F4" w:rsidRDefault="002D1A82">
      <w:pPr>
        <w:pStyle w:val="Date"/>
      </w:pPr>
      <w:r>
        <w:t>6/26/2020</w:t>
      </w:r>
    </w:p>
    <w:p w14:paraId="6B2C5D31" w14:textId="77777777" w:rsidR="007853F4" w:rsidRDefault="002D1A82">
      <w:pPr>
        <w:pStyle w:val="Compact"/>
        <w:numPr>
          <w:ilvl w:val="0"/>
          <w:numId w:val="2"/>
        </w:numPr>
      </w:pPr>
      <w:r>
        <w:t>Please clear the environment in R.</w:t>
      </w:r>
    </w:p>
    <w:p w14:paraId="20001E28" w14:textId="77777777" w:rsidR="007853F4" w:rsidRDefault="002D1A82">
      <w:pPr>
        <w:pStyle w:val="SourceCode"/>
      </w:pPr>
      <w:r>
        <w:rPr>
          <w:rStyle w:val="KeywordTok"/>
        </w:rPr>
        <w:t>remove</w:t>
      </w:r>
      <w:r>
        <w:rPr>
          <w:rStyle w:val="NormalTok"/>
        </w:rPr>
        <w:t>(</w:t>
      </w:r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KeywordTok"/>
        </w:rPr>
        <w:t>ls</w:t>
      </w:r>
      <w:r>
        <w:rPr>
          <w:rStyle w:val="NormalTok"/>
        </w:rPr>
        <w:t>())</w:t>
      </w:r>
    </w:p>
    <w:p w14:paraId="3F91BA06" w14:textId="77777777" w:rsidR="007853F4" w:rsidRDefault="002D1A82">
      <w:pPr>
        <w:pStyle w:val="Compact"/>
        <w:numPr>
          <w:ilvl w:val="0"/>
          <w:numId w:val="3"/>
        </w:numPr>
      </w:pPr>
      <w:r>
        <w:t>Load the “inequality” dataset into R, and save the data frame as ‘inequality_data’.</w:t>
      </w:r>
    </w:p>
    <w:p w14:paraId="549A5BAF" w14:textId="77777777" w:rsidR="007853F4" w:rsidRDefault="002D1A82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io)</w:t>
      </w:r>
      <w:r>
        <w:br/>
      </w:r>
      <w:r>
        <w:rPr>
          <w:rStyle w:val="NormalTok"/>
        </w:rPr>
        <w:t>inequality_data &lt;-</w:t>
      </w:r>
      <w:r>
        <w:rPr>
          <w:rStyle w:val="StringTok"/>
        </w:rPr>
        <w:t xml:space="preserve"> </w:t>
      </w:r>
      <w:r>
        <w:rPr>
          <w:rStyle w:val="KeywordTok"/>
        </w:rPr>
        <w:t>import</w:t>
      </w:r>
      <w:r>
        <w:rPr>
          <w:rStyle w:val="NormalTok"/>
        </w:rPr>
        <w:t>(</w:t>
      </w:r>
      <w:r>
        <w:rPr>
          <w:rStyle w:val="StringTok"/>
        </w:rPr>
        <w:t>"inequality.xlsx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inequality_data)</w:t>
      </w:r>
    </w:p>
    <w:p w14:paraId="40BC2ACE" w14:textId="77777777" w:rsidR="007853F4" w:rsidRDefault="002D1A82">
      <w:pPr>
        <w:pStyle w:val="Compact"/>
        <w:numPr>
          <w:ilvl w:val="0"/>
          <w:numId w:val="4"/>
        </w:numPr>
      </w:pPr>
      <w:r>
        <w:t>Is this dataset a cross-sectional or panel dataset? Explain why in words and provide some R code to prove that your answer is correct.</w:t>
      </w:r>
    </w:p>
    <w:p w14:paraId="0DC2FFB3" w14:textId="77777777" w:rsidR="007853F4" w:rsidRDefault="002D1A82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inequality_data)</w:t>
      </w:r>
    </w:p>
    <w:p w14:paraId="0CD827DC" w14:textId="77777777" w:rsidR="007853F4" w:rsidRDefault="002D1A82">
      <w:pPr>
        <w:pStyle w:val="SourceCode"/>
      </w:pPr>
      <w:r>
        <w:rPr>
          <w:rStyle w:val="VerbatimChar"/>
        </w:rPr>
        <w:t>##   iso2c country inequality_gini year</w:t>
      </w:r>
      <w:r>
        <w:br/>
      </w:r>
      <w:r>
        <w:rPr>
          <w:rStyle w:val="VerbatimChar"/>
        </w:rPr>
        <w:t>## 1    AL Albania            32.9 201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    AM Armenia            32.4 2015</w:t>
      </w:r>
      <w:r>
        <w:br/>
      </w:r>
      <w:r>
        <w:rPr>
          <w:rStyle w:val="VerbatimChar"/>
        </w:rPr>
        <w:t>## 3    AT Austria            30.5 2015</w:t>
      </w:r>
      <w:r>
        <w:br/>
      </w:r>
      <w:r>
        <w:rPr>
          <w:rStyle w:val="VerbatimChar"/>
        </w:rPr>
        <w:t>## 4    BY Belarús            25.6 2015</w:t>
      </w:r>
      <w:r>
        <w:br/>
      </w:r>
      <w:r>
        <w:rPr>
          <w:rStyle w:val="VerbatimChar"/>
        </w:rPr>
        <w:t>## 5    BE Belgium            27.7 2015</w:t>
      </w:r>
      <w:r>
        <w:br/>
      </w:r>
      <w:r>
        <w:rPr>
          <w:rStyle w:val="VerbatimChar"/>
        </w:rPr>
        <w:t>## 6    BZ  Belize              NA 2015</w:t>
      </w:r>
    </w:p>
    <w:p w14:paraId="5B7DCE61" w14:textId="77777777" w:rsidR="007853F4" w:rsidRDefault="002D1A82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inequality_data)</w:t>
      </w:r>
    </w:p>
    <w:p w14:paraId="04634691" w14:textId="77777777" w:rsidR="007853F4" w:rsidRDefault="002D1A82">
      <w:pPr>
        <w:pStyle w:val="SourceCode"/>
      </w:pPr>
      <w:r>
        <w:rPr>
          <w:rStyle w:val="VerbatimChar"/>
        </w:rPr>
        <w:t>##     iso2c             country</w:t>
      </w:r>
      <w:r>
        <w:rPr>
          <w:rStyle w:val="VerbatimChar"/>
        </w:rPr>
        <w:t xml:space="preserve">          inequality_gini      year     </w:t>
      </w:r>
      <w:r>
        <w:br/>
      </w:r>
      <w:r>
        <w:rPr>
          <w:rStyle w:val="VerbatimChar"/>
        </w:rPr>
        <w:t xml:space="preserve">##  Length:203         Length:203         Min.   :25.40   Min.   :2015  </w:t>
      </w:r>
      <w:r>
        <w:br/>
      </w:r>
      <w:r>
        <w:rPr>
          <w:rStyle w:val="VerbatimChar"/>
        </w:rPr>
        <w:t xml:space="preserve">##  Class :character   Class :character   1st Qu.:31.55   1st Qu.:2015  </w:t>
      </w:r>
      <w:r>
        <w:br/>
      </w:r>
      <w:r>
        <w:rPr>
          <w:rStyle w:val="VerbatimChar"/>
        </w:rPr>
        <w:t>##  Mode  :character   Mode  :character   Median :35.75   Median :201</w:t>
      </w:r>
      <w:r>
        <w:rPr>
          <w:rStyle w:val="VerbatimChar"/>
        </w:rPr>
        <w:t xml:space="preserve">5  </w:t>
      </w:r>
      <w:r>
        <w:br/>
      </w:r>
      <w:r>
        <w:rPr>
          <w:rStyle w:val="VerbatimChar"/>
        </w:rPr>
        <w:t xml:space="preserve">##                                        Mean   :36.81   Mean   :2015  </w:t>
      </w:r>
      <w:r>
        <w:br/>
      </w:r>
      <w:r>
        <w:rPr>
          <w:rStyle w:val="VerbatimChar"/>
        </w:rPr>
        <w:t xml:space="preserve">##                                        3rd Qu.:41.12   3rd Qu.:2015  </w:t>
      </w:r>
      <w:r>
        <w:br/>
      </w:r>
      <w:r>
        <w:rPr>
          <w:rStyle w:val="VerbatimChar"/>
        </w:rPr>
        <w:t xml:space="preserve">##                                        Max.   :59.10   Max.   :2015  </w:t>
      </w:r>
      <w:r>
        <w:br/>
      </w:r>
      <w:r>
        <w:rPr>
          <w:rStyle w:val="VerbatimChar"/>
        </w:rPr>
        <w:t xml:space="preserve">##                               </w:t>
      </w:r>
      <w:r>
        <w:rPr>
          <w:rStyle w:val="VerbatimChar"/>
        </w:rPr>
        <w:t xml:space="preserve">         NA's   :123</w:t>
      </w:r>
    </w:p>
    <w:p w14:paraId="6F96EEA8" w14:textId="77777777" w:rsidR="007853F4" w:rsidRDefault="002D1A82">
      <w:pPr>
        <w:numPr>
          <w:ilvl w:val="0"/>
          <w:numId w:val="5"/>
        </w:numPr>
      </w:pPr>
      <w:r>
        <w:t>Using the subset command, provide the inequality_gini scores for Denmark and Sweden. library(dplyr) inequality_datasub &lt;- subset(inequality_gini, select = c(“Denmark”, “Sweden”))</w:t>
      </w:r>
    </w:p>
    <w:p w14:paraId="0C4E95E6" w14:textId="77777777" w:rsidR="007853F4" w:rsidRDefault="002D1A82">
      <w:pPr>
        <w:numPr>
          <w:ilvl w:val="0"/>
          <w:numId w:val="5"/>
        </w:numPr>
      </w:pPr>
      <w:r>
        <w:t xml:space="preserve">Since Brazil started the Bolsa Familia conditional cash </w:t>
      </w:r>
      <w:r>
        <w:t>transfer program in 1990s, inequality in Brazil has decreased significantly. Just the same, inequality in Brazil is very high comparatively. Using the subset command, please show the inequality_gini score for Brazil.</w:t>
      </w:r>
    </w:p>
    <w:p w14:paraId="3DD95D90" w14:textId="77777777" w:rsidR="007853F4" w:rsidRDefault="002D1A82">
      <w:pPr>
        <w:pStyle w:val="FirstParagraph"/>
      </w:pPr>
      <w:r>
        <w:t>inequality_data &lt;- subset(inequality_gi</w:t>
      </w:r>
      <w:r>
        <w:t>ni, “Brazil”)</w:t>
      </w:r>
    </w:p>
    <w:p w14:paraId="56E74251" w14:textId="77777777" w:rsidR="007853F4" w:rsidRDefault="002D1A82">
      <w:pPr>
        <w:pStyle w:val="Compact"/>
        <w:numPr>
          <w:ilvl w:val="0"/>
          <w:numId w:val="6"/>
        </w:numPr>
      </w:pPr>
      <w:r>
        <w:lastRenderedPageBreak/>
        <w:t>Given your answers to the previous questions, is it better to have a high or low inequality_gini scores?</w:t>
      </w:r>
    </w:p>
    <w:p w14:paraId="00E7F193" w14:textId="77777777" w:rsidR="007853F4" w:rsidRDefault="002D1A82">
      <w:pPr>
        <w:pStyle w:val="FirstParagraph"/>
      </w:pPr>
      <w:r>
        <w:t>It is better to have a lower score.</w:t>
      </w:r>
    </w:p>
    <w:p w14:paraId="5D2B4734" w14:textId="77777777" w:rsidR="007853F4" w:rsidRDefault="002D1A82">
      <w:pPr>
        <w:pStyle w:val="Compact"/>
        <w:numPr>
          <w:ilvl w:val="0"/>
          <w:numId w:val="7"/>
        </w:numPr>
      </w:pPr>
      <w:r>
        <w:t>Use the head command to get a quick peak at the data frame.</w:t>
      </w:r>
    </w:p>
    <w:p w14:paraId="60577593" w14:textId="77777777" w:rsidR="007853F4" w:rsidRDefault="002D1A82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inequality_data)</w:t>
      </w:r>
    </w:p>
    <w:p w14:paraId="16466BFC" w14:textId="77777777" w:rsidR="007853F4" w:rsidRDefault="002D1A82">
      <w:pPr>
        <w:pStyle w:val="SourceCode"/>
      </w:pPr>
      <w:r>
        <w:rPr>
          <w:rStyle w:val="VerbatimChar"/>
        </w:rPr>
        <w:t xml:space="preserve">##   iso2c country </w:t>
      </w:r>
      <w:r>
        <w:rPr>
          <w:rStyle w:val="VerbatimChar"/>
        </w:rPr>
        <w:t>inequality_gini year</w:t>
      </w:r>
      <w:r>
        <w:br/>
      </w:r>
      <w:r>
        <w:rPr>
          <w:rStyle w:val="VerbatimChar"/>
        </w:rPr>
        <w:t>## 1    AL Albania            32.9 2015</w:t>
      </w:r>
      <w:r>
        <w:br/>
      </w:r>
      <w:r>
        <w:rPr>
          <w:rStyle w:val="VerbatimChar"/>
        </w:rPr>
        <w:t>## 2    AM Armenia            32.4 2015</w:t>
      </w:r>
      <w:r>
        <w:br/>
      </w:r>
      <w:r>
        <w:rPr>
          <w:rStyle w:val="VerbatimChar"/>
        </w:rPr>
        <w:t>## 3    AT Austria            30.5 2015</w:t>
      </w:r>
      <w:r>
        <w:br/>
      </w:r>
      <w:r>
        <w:rPr>
          <w:rStyle w:val="VerbatimChar"/>
        </w:rPr>
        <w:t>## 4    BY Belarús            25.6 2015</w:t>
      </w:r>
      <w:r>
        <w:br/>
      </w:r>
      <w:r>
        <w:rPr>
          <w:rStyle w:val="VerbatimChar"/>
        </w:rPr>
        <w:t>## 5    BE Belgium            27.7 2015</w:t>
      </w:r>
      <w:r>
        <w:br/>
      </w:r>
      <w:r>
        <w:rPr>
          <w:rStyle w:val="VerbatimChar"/>
        </w:rPr>
        <w:t>## 6    BZ  Belize              NA 2015</w:t>
      </w:r>
    </w:p>
    <w:p w14:paraId="26A96563" w14:textId="77777777" w:rsidR="007853F4" w:rsidRDefault="002D1A82">
      <w:pPr>
        <w:numPr>
          <w:ilvl w:val="0"/>
          <w:numId w:val="8"/>
        </w:numPr>
      </w:pPr>
      <w:r>
        <w:t>Write a function called “accent.remove” to remove the accent on Belarus, apply that function, and run the head command again to show that you removed the accent.</w:t>
      </w:r>
    </w:p>
    <w:p w14:paraId="4BA33B57" w14:textId="77777777" w:rsidR="007853F4" w:rsidRDefault="002D1A82">
      <w:pPr>
        <w:numPr>
          <w:ilvl w:val="0"/>
          <w:numId w:val="8"/>
        </w:numPr>
      </w:pPr>
      <w:r>
        <w:t>Sort the data by the countries with the lowest inequal</w:t>
      </w:r>
      <w:r>
        <w:t>ity_gini scores and then run the head command again to show what the top 5 countries are.</w:t>
      </w:r>
    </w:p>
    <w:p w14:paraId="5028512C" w14:textId="77777777" w:rsidR="007853F4" w:rsidRDefault="002D1A82">
      <w:pPr>
        <w:numPr>
          <w:ilvl w:val="0"/>
          <w:numId w:val="8"/>
        </w:numPr>
      </w:pPr>
      <w:r>
        <w:t>What is the mean inequality_gini score? Provide the relevant R code.</w:t>
      </w:r>
    </w:p>
    <w:p w14:paraId="35BED349" w14:textId="77777777" w:rsidR="007853F4" w:rsidRDefault="002D1A82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inequality_gini)</w:t>
      </w:r>
    </w:p>
    <w:p w14:paraId="74BC6A3D" w14:textId="77777777" w:rsidR="007853F4" w:rsidRDefault="002D1A82">
      <w:pPr>
        <w:pStyle w:val="SourceCode"/>
      </w:pPr>
      <w:r>
        <w:rPr>
          <w:rStyle w:val="VerbatimChar"/>
        </w:rPr>
        <w:t>## [1] NA</w:t>
      </w:r>
    </w:p>
    <w:p w14:paraId="7B449460" w14:textId="77777777" w:rsidR="007853F4" w:rsidRDefault="002D1A82">
      <w:pPr>
        <w:numPr>
          <w:ilvl w:val="0"/>
          <w:numId w:val="9"/>
        </w:numPr>
      </w:pPr>
      <w:r>
        <w:t>Using the ifelse command, create two new dummy variables, high_inequality and low_inequality, which takes values of either zero or one. The low_inequality variable should correspond to countries with inequality_gini scores below the mean. The high_inequali</w:t>
      </w:r>
      <w:r>
        <w:t>ty variable should correspond to countries with inequality_gini scores above the mean. (Note: we will not accept answers that do not use the ifelse command to create the variables.)</w:t>
      </w:r>
    </w:p>
    <w:p w14:paraId="10FD2E93" w14:textId="77777777" w:rsidR="007853F4" w:rsidRDefault="002D1A82">
      <w:pPr>
        <w:numPr>
          <w:ilvl w:val="0"/>
          <w:numId w:val="9"/>
        </w:numPr>
      </w:pPr>
      <w:r>
        <w:t xml:space="preserve">Runacross-tabusingthehigh_inequalityandlow_inequalityvariablesthatyoucre- </w:t>
      </w:r>
      <w:r>
        <w:t>ated in the previous question. The cross-tab should provide the mean inequality_gini score and number of observations for each category of inequality. (Note: if you had trouble using the ifelse command, we couldn’t provide points for the previous question.</w:t>
      </w:r>
      <w:r>
        <w:t xml:space="preserve"> However, you can create the variables using the indexing method)</w:t>
      </w:r>
    </w:p>
    <w:p w14:paraId="5BF06F14" w14:textId="77777777" w:rsidR="007853F4" w:rsidRDefault="002D1A82">
      <w:pPr>
        <w:numPr>
          <w:ilvl w:val="0"/>
          <w:numId w:val="9"/>
        </w:numPr>
      </w:pPr>
      <w:r>
        <w:t>The World Bank, the African Development Bank, and the Bill and Melinda Gates Foundation are all working on reducing inequality in Africa. Write a for loop that prints the names of these thre</w:t>
      </w:r>
      <w:r>
        <w:t>e actors. (Note: we will not accept answers that do not provide a for loop.)</w:t>
      </w:r>
    </w:p>
    <w:p w14:paraId="31E23C84" w14:textId="77777777" w:rsidR="007853F4" w:rsidRDefault="002D1A82">
      <w:pPr>
        <w:numPr>
          <w:ilvl w:val="0"/>
          <w:numId w:val="9"/>
        </w:numPr>
      </w:pPr>
      <w:r>
        <w:t>Use this website to find a variable from the World Development Indicators that you think is correlated with inequality. Tell us what variable you picked and why you picked it. (Do</w:t>
      </w:r>
      <w:r>
        <w:t>n’t worry if your prediction is not correct. We just want you to provide some rationale.)</w:t>
      </w:r>
    </w:p>
    <w:p w14:paraId="4F385D28" w14:textId="77777777" w:rsidR="007853F4" w:rsidRDefault="002D1A82">
      <w:pPr>
        <w:pStyle w:val="FirstParagraph"/>
      </w:pPr>
      <w:r>
        <w:lastRenderedPageBreak/>
        <w:t>Mobile cellular subscriptions (per 100 people), is mobile phone susbscriptions corllated with the inequlity level.</w:t>
      </w:r>
    </w:p>
    <w:p w14:paraId="405AB321" w14:textId="77777777" w:rsidR="007853F4" w:rsidRDefault="002D1A82">
      <w:pPr>
        <w:pStyle w:val="Compact"/>
        <w:numPr>
          <w:ilvl w:val="0"/>
          <w:numId w:val="10"/>
        </w:numPr>
      </w:pPr>
      <w:r>
        <w:t>Import that variable directly into R. (Note: if you</w:t>
      </w:r>
      <w:r>
        <w:t xml:space="preserve"> are having trouble, read Mike Denly’s Canvas announcement from the other day.)</w:t>
      </w:r>
    </w:p>
    <w:p w14:paraId="7296CC88" w14:textId="77777777" w:rsidR="007853F4" w:rsidRDefault="002D1A82">
      <w:pPr>
        <w:pStyle w:val="SourceCode"/>
      </w:pPr>
      <w:r>
        <w:rPr>
          <w:rStyle w:val="NormalTok"/>
        </w:rPr>
        <w:t>mobphone &lt;-</w:t>
      </w:r>
      <w:r>
        <w:rPr>
          <w:rStyle w:val="StringTok"/>
        </w:rPr>
        <w:t xml:space="preserve"> </w:t>
      </w:r>
      <w:r>
        <w:rPr>
          <w:rStyle w:val="KeywordTok"/>
        </w:rPr>
        <w:t>import</w:t>
      </w:r>
      <w:r>
        <w:rPr>
          <w:rStyle w:val="NormalTok"/>
        </w:rPr>
        <w:t>(</w:t>
      </w:r>
      <w:r>
        <w:rPr>
          <w:rStyle w:val="StringTok"/>
        </w:rPr>
        <w:t>"API_IT.CEL.SETS.P2_DS2_en_csv_v2_1121611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mobphone)</w:t>
      </w:r>
    </w:p>
    <w:p w14:paraId="1E316B8E" w14:textId="77777777" w:rsidR="007853F4" w:rsidRDefault="002D1A82">
      <w:pPr>
        <w:pStyle w:val="Compact"/>
        <w:numPr>
          <w:ilvl w:val="0"/>
          <w:numId w:val="11"/>
        </w:numPr>
      </w:pPr>
      <w:r>
        <w:t>Rename the variable that you imported into something that we can actually understand.</w:t>
      </w:r>
    </w:p>
    <w:p w14:paraId="68F7DAA9" w14:textId="77777777" w:rsidR="007853F4" w:rsidRDefault="002D1A82">
      <w:pPr>
        <w:pStyle w:val="FirstParagraph"/>
      </w:pPr>
      <w:r>
        <w:t>mobpho</w:t>
      </w:r>
      <w:r>
        <w:t>ne</w:t>
      </w:r>
    </w:p>
    <w:p w14:paraId="078C6874" w14:textId="77777777" w:rsidR="007853F4" w:rsidRDefault="002D1A82">
      <w:pPr>
        <w:numPr>
          <w:ilvl w:val="0"/>
          <w:numId w:val="12"/>
        </w:numPr>
      </w:pPr>
      <w:r>
        <w:t>Merge the new variable into the other dataset, using inequality_data as the x and and your new data frame as the y. When merging use the command that only keeps the rows in your x data frame. Call your new data frame merged_df. Ensure that you have no v</w:t>
      </w:r>
      <w:r>
        <w:t>ariables with .x or .y at the end of them in your new merged_df, while at the same time ensuring there are still variables like country and year.</w:t>
      </w:r>
    </w:p>
    <w:p w14:paraId="308FE290" w14:textId="77777777" w:rsidR="007853F4" w:rsidRDefault="002D1A82">
      <w:pPr>
        <w:numPr>
          <w:ilvl w:val="0"/>
          <w:numId w:val="12"/>
        </w:numPr>
      </w:pPr>
      <w:r>
        <w:t>In merged_df, remove the missing data on the basis of inequality_gini and your new variable that you took from</w:t>
      </w:r>
      <w:r>
        <w:t xml:space="preserve"> the World Development Indicators.</w:t>
      </w:r>
    </w:p>
    <w:p w14:paraId="1AF37F8A" w14:textId="77777777" w:rsidR="007853F4" w:rsidRDefault="002D1A82">
      <w:pPr>
        <w:numPr>
          <w:ilvl w:val="0"/>
          <w:numId w:val="12"/>
        </w:numPr>
      </w:pPr>
      <w:r>
        <w:t>Using the filter command and piping method, only keep the data with inequality_gini scores greater than 30. Save the new data frame as data_greater_30. (Note: we will not accept answers using subset.)</w:t>
      </w:r>
    </w:p>
    <w:p w14:paraId="0A7080B7" w14:textId="77777777" w:rsidR="007853F4" w:rsidRDefault="002D1A82">
      <w:pPr>
        <w:numPr>
          <w:ilvl w:val="0"/>
          <w:numId w:val="12"/>
        </w:numPr>
      </w:pPr>
      <w:r>
        <w:t>Using data_greater_3</w:t>
      </w:r>
      <w:r>
        <w:t>0, use to R to count how many countries have the sequence “ai”in their name.</w:t>
      </w:r>
    </w:p>
    <w:p w14:paraId="1906AD12" w14:textId="77777777" w:rsidR="007853F4" w:rsidRDefault="002D1A82">
      <w:pPr>
        <w:numPr>
          <w:ilvl w:val="0"/>
          <w:numId w:val="12"/>
        </w:numPr>
      </w:pPr>
      <w:r>
        <w:t>Use any command from the apply family to take the sum of inequality_gini in data_greater_30.</w:t>
      </w:r>
    </w:p>
    <w:p w14:paraId="302A550C" w14:textId="77777777" w:rsidR="007853F4" w:rsidRDefault="002D1A82">
      <w:pPr>
        <w:numPr>
          <w:ilvl w:val="0"/>
          <w:numId w:val="12"/>
        </w:numPr>
      </w:pPr>
      <w:r>
        <w:t>Label your variables in merged_df. Any labels will suffice. library(labelled)</w:t>
      </w:r>
    </w:p>
    <w:p w14:paraId="630D681A" w14:textId="77777777" w:rsidR="007853F4" w:rsidRDefault="002D1A82">
      <w:pPr>
        <w:numPr>
          <w:ilvl w:val="0"/>
          <w:numId w:val="12"/>
        </w:numPr>
      </w:pPr>
      <w:r>
        <w:t>Save the</w:t>
      </w:r>
      <w:r>
        <w:t xml:space="preserve"> labeled data frame as a Stata dataset called final_data.</w:t>
      </w:r>
    </w:p>
    <w:p w14:paraId="145F96DF" w14:textId="77777777" w:rsidR="007853F4" w:rsidRDefault="002D1A82">
      <w:pPr>
        <w:pStyle w:val="FirstParagraph"/>
      </w:pPr>
      <w:r>
        <w:t>export(merged_df, file = “final_dtat.dta”)</w:t>
      </w:r>
    </w:p>
    <w:p w14:paraId="322BB24B" w14:textId="77777777" w:rsidR="007853F4" w:rsidRDefault="002D1A82">
      <w:pPr>
        <w:pStyle w:val="Compact"/>
        <w:numPr>
          <w:ilvl w:val="0"/>
          <w:numId w:val="13"/>
        </w:numPr>
      </w:pPr>
      <w:r>
        <w:t>Save all of the files (i.e. .Rmd, .dta, .xlsx, .pdf/Word Doc), push them to your GitHub repo, and provide us with the link to that repo.</w:t>
      </w:r>
    </w:p>
    <w:p w14:paraId="5163B373" w14:textId="77777777" w:rsidR="007853F4" w:rsidRDefault="002D1A82">
      <w:pPr>
        <w:pStyle w:val="FirstParagraph"/>
      </w:pPr>
      <w:hyperlink r:id="rId7">
        <w:r>
          <w:rPr>
            <w:rStyle w:val="Hyperlink"/>
          </w:rPr>
          <w:t>https://github.com/brantaylor1595/datascienceclass2</w:t>
        </w:r>
      </w:hyperlink>
    </w:p>
    <w:sectPr w:rsidR="007853F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A8B17C" w14:textId="77777777" w:rsidR="002D1A82" w:rsidRDefault="002D1A82">
      <w:pPr>
        <w:spacing w:after="0"/>
      </w:pPr>
      <w:r>
        <w:separator/>
      </w:r>
    </w:p>
  </w:endnote>
  <w:endnote w:type="continuationSeparator" w:id="0">
    <w:p w14:paraId="6934FE57" w14:textId="77777777" w:rsidR="002D1A82" w:rsidRDefault="002D1A8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B6C136" w14:textId="77777777" w:rsidR="002D1A82" w:rsidRDefault="002D1A82">
      <w:r>
        <w:separator/>
      </w:r>
    </w:p>
  </w:footnote>
  <w:footnote w:type="continuationSeparator" w:id="0">
    <w:p w14:paraId="5A3E956C" w14:textId="77777777" w:rsidR="002D1A82" w:rsidRDefault="002D1A8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C1C03F9"/>
    <w:multiLevelType w:val="multilevel"/>
    <w:tmpl w:val="F52AD3C6"/>
    <w:lvl w:ilvl="0">
      <w:start w:val="1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91A27D85"/>
    <w:multiLevelType w:val="multilevel"/>
    <w:tmpl w:val="C47C604E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B3CBBDEE"/>
    <w:multiLevelType w:val="multilevel"/>
    <w:tmpl w:val="A94429A6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DA4300BD"/>
    <w:multiLevelType w:val="multilevel"/>
    <w:tmpl w:val="1332EB64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EA454B4C"/>
    <w:multiLevelType w:val="multilevel"/>
    <w:tmpl w:val="BCDCD50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238D8174"/>
    <w:multiLevelType w:val="multilevel"/>
    <w:tmpl w:val="4AC612E2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2C1AE401"/>
    <w:multiLevelType w:val="multilevel"/>
    <w:tmpl w:val="B50AD6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41F388D6"/>
    <w:multiLevelType w:val="multilevel"/>
    <w:tmpl w:val="BDCCDF02"/>
    <w:lvl w:ilvl="0">
      <w:start w:val="1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47261BAD"/>
    <w:multiLevelType w:val="multilevel"/>
    <w:tmpl w:val="B1D25358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4FBE019A"/>
    <w:multiLevelType w:val="multilevel"/>
    <w:tmpl w:val="22822474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0" w15:restartNumberingAfterBreak="0">
    <w:nsid w:val="5504A012"/>
    <w:multiLevelType w:val="multilevel"/>
    <w:tmpl w:val="CA4A25BC"/>
    <w:lvl w:ilvl="0">
      <w:start w:val="2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615F1ED2"/>
    <w:multiLevelType w:val="multilevel"/>
    <w:tmpl w:val="294EFE24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71315DCA"/>
    <w:multiLevelType w:val="multilevel"/>
    <w:tmpl w:val="C8F2966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6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8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9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7">
    <w:abstractNumId w:val="1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8">
    <w:abstractNumId w:val="11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9">
    <w:abstractNumId w:val="5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">
    <w:abstractNumId w:val="7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1">
    <w:abstractNumId w:val="3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2">
    <w:abstractNumId w:val="0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3">
    <w:abstractNumId w:val="10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D1A82"/>
    <w:rsid w:val="00492838"/>
    <w:rsid w:val="004E29B3"/>
    <w:rsid w:val="00590D07"/>
    <w:rsid w:val="00784D58"/>
    <w:rsid w:val="007853F4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15C4095"/>
  <w15:docId w15:val="{B20199EE-4CA1-324F-A7E5-78268A31B2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brantaylor1595/datascienceclass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877</Words>
  <Characters>5001</Characters>
  <Application>Microsoft Office Word</Application>
  <DocSecurity>0</DocSecurity>
  <Lines>41</Lines>
  <Paragraphs>11</Paragraphs>
  <ScaleCrop>false</ScaleCrop>
  <Company/>
  <LinksUpToDate>false</LinksUpToDate>
  <CharactersWithSpaces>5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2 Final</dc:title>
  <dc:creator>Brandon Taylor</dc:creator>
  <cp:keywords/>
  <cp:lastModifiedBy>Brandon Taylor</cp:lastModifiedBy>
  <cp:revision>2</cp:revision>
  <dcterms:created xsi:type="dcterms:W3CDTF">2020-06-27T01:02:00Z</dcterms:created>
  <dcterms:modified xsi:type="dcterms:W3CDTF">2020-06-27T0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6/2020</vt:lpwstr>
  </property>
  <property fmtid="{D5CDD505-2E9C-101B-9397-08002B2CF9AE}" pid="3" name="output">
    <vt:lpwstr/>
  </property>
</Properties>
</file>